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7ABC5" w14:textId="2F657161" w:rsidR="00270B6E" w:rsidRDefault="00270B6E" w:rsidP="0091038F">
      <w:pPr>
        <w:spacing w:after="0" w:line="240" w:lineRule="auto"/>
        <w:rPr>
          <w:rFonts w:ascii="Arial" w:hAnsi="Arial" w:cs="Arial"/>
          <w:b/>
          <w:noProof/>
          <w:sz w:val="36"/>
        </w:rPr>
      </w:pPr>
      <w:r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8307AE" wp14:editId="7C7DEB8A">
                <wp:simplePos x="0" y="0"/>
                <wp:positionH relativeFrom="margin">
                  <wp:posOffset>1569720</wp:posOffset>
                </wp:positionH>
                <wp:positionV relativeFrom="paragraph">
                  <wp:posOffset>-480060</wp:posOffset>
                </wp:positionV>
                <wp:extent cx="4600575" cy="946150"/>
                <wp:effectExtent l="0" t="0" r="9525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0575" cy="946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2793CD" w14:textId="77777777" w:rsidR="0091038F" w:rsidRPr="00395E39" w:rsidRDefault="00395E39" w:rsidP="0091038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ffice of </w:t>
                            </w:r>
                            <w:r w:rsidR="0091038F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Title III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Program </w:t>
                            </w:r>
                          </w:p>
                          <w:p w14:paraId="325DEB60" w14:textId="77777777" w:rsidR="0091038F" w:rsidRPr="00270B6E" w:rsidRDefault="0091038F" w:rsidP="0091038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</w:pPr>
                            <w:r w:rsidRPr="00270B6E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>Mid-Year Report</w:t>
                            </w:r>
                          </w:p>
                          <w:p w14:paraId="581B9BCA" w14:textId="52259700" w:rsidR="0091038F" w:rsidRPr="00395E39" w:rsidRDefault="0091038F" w:rsidP="0091038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(</w:t>
                            </w:r>
                            <w:r w:rsidR="00AB606D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January</w:t>
                            </w:r>
                            <w:r w:rsidR="00395E39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1, 202</w:t>
                            </w:r>
                            <w:r w:rsidR="00371E94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6</w:t>
                            </w:r>
                            <w:r w:rsidR="00395E39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- March 31, 202</w:t>
                            </w:r>
                            <w:r w:rsidR="00371E94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6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)</w:t>
                            </w:r>
                          </w:p>
                          <w:p w14:paraId="36346D06" w14:textId="77777777" w:rsidR="0091038F" w:rsidRDefault="0091038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8307A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3.6pt;margin-top:-37.8pt;width:362.25pt;height:7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" fillcolor="white [3201]" stroked="f" strokeweight=".5pt">
                <v:textbox>
                  <w:txbxContent>
                    <w:p w14:paraId="3D2793CD" w14:textId="77777777" w:rsidR="0091038F" w:rsidRPr="00395E39" w:rsidRDefault="00395E39" w:rsidP="0091038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ffice of </w:t>
                      </w:r>
                      <w:r w:rsidR="0091038F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Title III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Program </w:t>
                      </w:r>
                    </w:p>
                    <w:p w14:paraId="325DEB60" w14:textId="77777777" w:rsidR="0091038F" w:rsidRPr="00270B6E" w:rsidRDefault="0091038F" w:rsidP="0091038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</w:pPr>
                      <w:r w:rsidRPr="00270B6E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>Mid-Year Report</w:t>
                      </w:r>
                    </w:p>
                    <w:p w14:paraId="581B9BCA" w14:textId="52259700" w:rsidR="0091038F" w:rsidRPr="00395E39" w:rsidRDefault="0091038F" w:rsidP="0091038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(</w:t>
                      </w:r>
                      <w:r w:rsidR="00AB606D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January</w:t>
                      </w:r>
                      <w:r w:rsidR="00395E39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1, 202</w:t>
                      </w:r>
                      <w:r w:rsidR="00371E94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6</w:t>
                      </w:r>
                      <w:r w:rsidR="00395E39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- March 31, 202</w:t>
                      </w:r>
                      <w:r w:rsidR="00371E94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6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)</w:t>
                      </w:r>
                    </w:p>
                    <w:p w14:paraId="36346D06" w14:textId="77777777" w:rsidR="0091038F" w:rsidRDefault="0091038F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7FD4D8A" wp14:editId="0A80B6AA">
            <wp:simplePos x="0" y="0"/>
            <wp:positionH relativeFrom="column">
              <wp:posOffset>-452120</wp:posOffset>
            </wp:positionH>
            <wp:positionV relativeFrom="paragraph">
              <wp:posOffset>-526415</wp:posOffset>
            </wp:positionV>
            <wp:extent cx="1938545" cy="1150620"/>
            <wp:effectExtent l="0" t="0" r="5080" b="0"/>
            <wp:wrapNone/>
            <wp:docPr id="1460550497" name="Picture 1460550497" descr="https://encrypted-tbn1.gstatic.com/images?q=tbn:ANd9GcRYxD26LYTnHf8wiRfnPOOG3Vymf4P2Lfc0FiODKd5tEMF82Vx1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ncrypted-tbn1.gstatic.com/images?q=tbn:ANd9GcRYxD26LYTnHf8wiRfnPOOG3Vymf4P2Lfc0FiODKd5tEMF82Vx1U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545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01905" w14:textId="77777777" w:rsidR="00270B6E" w:rsidRDefault="00270B6E" w:rsidP="0091038F">
      <w:pPr>
        <w:spacing w:after="0" w:line="240" w:lineRule="auto"/>
        <w:rPr>
          <w:rFonts w:ascii="Arial" w:hAnsi="Arial" w:cs="Arial"/>
          <w:b/>
          <w:sz w:val="36"/>
        </w:rPr>
      </w:pPr>
    </w:p>
    <w:p w14:paraId="44EC92F1" w14:textId="229E5667" w:rsidR="00FF7506" w:rsidRPr="00B344A3" w:rsidRDefault="0091038F" w:rsidP="0091038F">
      <w:pPr>
        <w:spacing w:after="0" w:line="240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36"/>
        </w:rPr>
        <w:t xml:space="preserve">                        </w:t>
      </w:r>
      <w:r w:rsidR="00917A80">
        <w:rPr>
          <w:rFonts w:ascii="Arial" w:hAnsi="Arial" w:cs="Arial"/>
          <w:b/>
          <w:sz w:val="36"/>
        </w:rPr>
        <w:tab/>
      </w:r>
    </w:p>
    <w:tbl>
      <w:tblPr>
        <w:tblStyle w:val="TableGrid"/>
        <w:tblW w:w="10620" w:type="dxa"/>
        <w:tblInd w:w="-725" w:type="dxa"/>
        <w:tblLook w:val="04A0" w:firstRow="1" w:lastRow="0" w:firstColumn="1" w:lastColumn="0" w:noHBand="0" w:noVBand="1"/>
      </w:tblPr>
      <w:tblGrid>
        <w:gridCol w:w="2070"/>
        <w:gridCol w:w="3170"/>
        <w:gridCol w:w="610"/>
        <w:gridCol w:w="4770"/>
      </w:tblGrid>
      <w:tr w:rsidR="00FF7506" w:rsidRPr="00CA5263" w14:paraId="113E1C71" w14:textId="77777777" w:rsidTr="00890140">
        <w:tc>
          <w:tcPr>
            <w:tcW w:w="2070" w:type="dxa"/>
          </w:tcPr>
          <w:p w14:paraId="42CE0835" w14:textId="707358F4" w:rsidR="00FF7506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Date</w:t>
            </w:r>
          </w:p>
        </w:tc>
        <w:sdt>
          <w:sdtPr>
            <w:rPr>
              <w:rFonts w:ascii="Arial" w:hAnsi="Arial" w:cs="Arial"/>
              <w:color w:val="3B3838" w:themeColor="background2" w:themeShade="40"/>
              <w:sz w:val="24"/>
            </w:rPr>
            <w:id w:val="1561130772"/>
            <w:placeholder>
              <w:docPart w:val="61DDAAE8CCCB4DADAFD52E2244F5398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550" w:type="dxa"/>
                <w:gridSpan w:val="3"/>
              </w:tcPr>
              <w:p w14:paraId="751DBF3A" w14:textId="77777777" w:rsidR="00FF7506" w:rsidRPr="00C9410D" w:rsidRDefault="00FF7506" w:rsidP="00623C24">
                <w:pPr>
                  <w:spacing w:after="60"/>
                  <w:rPr>
                    <w:rFonts w:ascii="Arial" w:hAnsi="Arial" w:cs="Arial"/>
                    <w:sz w:val="24"/>
                  </w:rPr>
                </w:pPr>
                <w:r w:rsidRPr="003603C3">
                  <w:rPr>
                    <w:rStyle w:val="PlaceholderText"/>
                    <w:rFonts w:ascii="Arial" w:hAnsi="Arial" w:cs="Arial"/>
                    <w:color w:val="3B3838" w:themeColor="background2" w:themeShade="40"/>
                    <w:sz w:val="24"/>
                  </w:rPr>
                  <w:t>Click here to enter a date.</w:t>
                </w:r>
              </w:p>
            </w:tc>
          </w:sdtContent>
        </w:sdt>
      </w:tr>
      <w:tr w:rsidR="00FF7506" w:rsidRPr="00CA5263" w14:paraId="116A7712" w14:textId="77777777" w:rsidTr="00890140">
        <w:tc>
          <w:tcPr>
            <w:tcW w:w="2070" w:type="dxa"/>
          </w:tcPr>
          <w:p w14:paraId="16D5E502" w14:textId="77777777" w:rsidR="00FF7506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Director</w:t>
            </w:r>
          </w:p>
        </w:tc>
        <w:tc>
          <w:tcPr>
            <w:tcW w:w="8550" w:type="dxa"/>
            <w:gridSpan w:val="3"/>
          </w:tcPr>
          <w:p w14:paraId="26BF3BEB" w14:textId="77777777" w:rsidR="00FF7506" w:rsidRPr="00C9410D" w:rsidRDefault="00FF7506" w:rsidP="00623C24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FF7506" w:rsidRPr="00CA5263" w14:paraId="038FB3EC" w14:textId="77777777" w:rsidTr="00890140">
        <w:tc>
          <w:tcPr>
            <w:tcW w:w="2070" w:type="dxa"/>
          </w:tcPr>
          <w:p w14:paraId="3C66B911" w14:textId="77777777" w:rsidR="00FF7506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Name</w:t>
            </w:r>
          </w:p>
        </w:tc>
        <w:tc>
          <w:tcPr>
            <w:tcW w:w="8550" w:type="dxa"/>
            <w:gridSpan w:val="3"/>
          </w:tcPr>
          <w:p w14:paraId="4BD69E9C" w14:textId="77777777" w:rsidR="00FF7506" w:rsidRPr="00C9410D" w:rsidRDefault="00FF7506" w:rsidP="00623C24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FF7506" w:rsidRPr="00CA5263" w14:paraId="3EB3730D" w14:textId="77777777" w:rsidTr="00890140">
        <w:tc>
          <w:tcPr>
            <w:tcW w:w="2070" w:type="dxa"/>
          </w:tcPr>
          <w:p w14:paraId="0D146C6A" w14:textId="1867A40D" w:rsidR="00FF7506" w:rsidRPr="004F7CEA" w:rsidRDefault="00D62FAC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Title IIII Grant:</w:t>
            </w:r>
          </w:p>
        </w:tc>
        <w:tc>
          <w:tcPr>
            <w:tcW w:w="8550" w:type="dxa"/>
            <w:gridSpan w:val="3"/>
          </w:tcPr>
          <w:p w14:paraId="20C4F338" w14:textId="2B82C8C1" w:rsidR="000C22E2" w:rsidRPr="003603C3" w:rsidRDefault="001605CF" w:rsidP="00CE2445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53072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2E2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HBCU</w:t>
            </w:r>
            <w:r w:rsidR="00FF7506" w:rsidRP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23517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506" w:rsidRPr="003603C3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FUTURE ACT   </w:t>
            </w:r>
          </w:p>
        </w:tc>
      </w:tr>
      <w:tr w:rsidR="00FF7506" w:rsidRPr="00B03A6D" w14:paraId="6CCE5BC5" w14:textId="77777777" w:rsidTr="00270B6E">
        <w:tc>
          <w:tcPr>
            <w:tcW w:w="10620" w:type="dxa"/>
            <w:gridSpan w:val="4"/>
            <w:shd w:val="clear" w:color="auto" w:fill="4472C4" w:themeFill="accent1"/>
          </w:tcPr>
          <w:p w14:paraId="05518D0C" w14:textId="77777777" w:rsidR="00FF7506" w:rsidRPr="00395E39" w:rsidRDefault="00FF7506" w:rsidP="00623C24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: 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Objective Status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</w:t>
            </w:r>
          </w:p>
          <w:p w14:paraId="249CB83D" w14:textId="77777777" w:rsidR="00374AB5" w:rsidRPr="00395E39" w:rsidRDefault="00FF7506" w:rsidP="00623C24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rovide a brief update of the status of each objective</w:t>
            </w:r>
            <w:r w:rsidR="00FF10BD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 and Performance Indicators</w:t>
            </w: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. </w:t>
            </w:r>
          </w:p>
          <w:p w14:paraId="2B54BC73" w14:textId="77777777" w:rsidR="00FF7506" w:rsidRPr="00B03A6D" w:rsidRDefault="00FF7506" w:rsidP="00623C24">
            <w:pPr>
              <w:jc w:val="center"/>
              <w:rPr>
                <w:rFonts w:ascii="Arial" w:hAnsi="Arial" w:cs="Arial"/>
                <w:color w:val="002060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Please </w:t>
            </w:r>
            <w:r w:rsidR="003603C3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type</w:t>
            </w: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 all objectives as they are written in the proposal. Include measurable outcome</w:t>
            </w:r>
            <w:r w:rsidR="00462967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s</w:t>
            </w: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, baseline data, and performance indicators.</w:t>
            </w:r>
          </w:p>
        </w:tc>
      </w:tr>
      <w:tr w:rsidR="00FF7506" w:rsidRPr="00B03A6D" w14:paraId="3BCFE1C5" w14:textId="77777777" w:rsidTr="00890140">
        <w:trPr>
          <w:trHeight w:val="593"/>
        </w:trPr>
        <w:tc>
          <w:tcPr>
            <w:tcW w:w="5240" w:type="dxa"/>
            <w:gridSpan w:val="2"/>
          </w:tcPr>
          <w:p w14:paraId="4BD6F40F" w14:textId="55AE223E" w:rsidR="00FF7506" w:rsidRPr="003603C3" w:rsidRDefault="00FF04C6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Objective(s): Type out objectives as it is written in the approved proposal. </w:t>
            </w:r>
          </w:p>
        </w:tc>
        <w:tc>
          <w:tcPr>
            <w:tcW w:w="5380" w:type="dxa"/>
            <w:gridSpan w:val="2"/>
          </w:tcPr>
          <w:p w14:paraId="105DB952" w14:textId="14648329" w:rsidR="00FF7506" w:rsidRPr="00FF04C6" w:rsidRDefault="00FF7506" w:rsidP="00FF750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Performance Indicators </w:t>
            </w:r>
          </w:p>
          <w:p w14:paraId="769B3868" w14:textId="77777777" w:rsidR="00FF7506" w:rsidRPr="003603C3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7506" w:rsidRPr="00B03A6D" w14:paraId="13CBBD8E" w14:textId="77777777" w:rsidTr="00FF10BD">
        <w:tc>
          <w:tcPr>
            <w:tcW w:w="5240" w:type="dxa"/>
            <w:gridSpan w:val="2"/>
            <w:vAlign w:val="bottom"/>
          </w:tcPr>
          <w:p w14:paraId="77553F0B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1:</w:t>
            </w:r>
          </w:p>
          <w:p w14:paraId="12F8078F" w14:textId="77777777" w:rsidR="00FF7506" w:rsidRPr="003603C3" w:rsidRDefault="00FF7506" w:rsidP="00FF10B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14:paraId="5046B078" w14:textId="77777777" w:rsidR="00FF7506" w:rsidRPr="00270B6E" w:rsidRDefault="00FF7506" w:rsidP="00FF750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70B6E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42ECDC49" w14:textId="77777777" w:rsidR="00FF7506" w:rsidRPr="00270B6E" w:rsidRDefault="00FF7506" w:rsidP="00FF7506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70B6E" w:rsidRPr="00B03A6D" w14:paraId="3FC06F32" w14:textId="77777777" w:rsidTr="00337CAB">
        <w:trPr>
          <w:trHeight w:val="332"/>
        </w:trPr>
        <w:tc>
          <w:tcPr>
            <w:tcW w:w="5240" w:type="dxa"/>
            <w:gridSpan w:val="2"/>
            <w:vAlign w:val="bottom"/>
          </w:tcPr>
          <w:p w14:paraId="1E87C21B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2:</w:t>
            </w:r>
          </w:p>
          <w:p w14:paraId="7B745C9C" w14:textId="77777777" w:rsidR="00270B6E" w:rsidRPr="003603C3" w:rsidRDefault="00270B6E" w:rsidP="00270B6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14:paraId="592E3EAE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70B6E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5D3F73B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70B6E" w:rsidRPr="00B03A6D" w14:paraId="6FD840DF" w14:textId="77777777" w:rsidTr="00890140">
        <w:trPr>
          <w:trHeight w:val="386"/>
        </w:trPr>
        <w:tc>
          <w:tcPr>
            <w:tcW w:w="5240" w:type="dxa"/>
            <w:gridSpan w:val="2"/>
          </w:tcPr>
          <w:p w14:paraId="5E276DE1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3:</w:t>
            </w:r>
          </w:p>
          <w:p w14:paraId="5476A60F" w14:textId="77777777" w:rsidR="00270B6E" w:rsidRPr="003603C3" w:rsidRDefault="00270B6E" w:rsidP="00270B6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14:paraId="29AF3452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70B6E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66CD5F92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0B6E" w:rsidRPr="00B03A6D" w14:paraId="259ECBFE" w14:textId="77777777" w:rsidTr="00890140">
        <w:trPr>
          <w:trHeight w:val="386"/>
        </w:trPr>
        <w:tc>
          <w:tcPr>
            <w:tcW w:w="5240" w:type="dxa"/>
            <w:gridSpan w:val="2"/>
          </w:tcPr>
          <w:p w14:paraId="4451A0CC" w14:textId="1E404594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Pr="003603C3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3336FCF5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14:paraId="30BF9597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70B6E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F93011E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70B6E" w:rsidRPr="00B03A6D" w14:paraId="435158DB" w14:textId="77777777" w:rsidTr="00890140">
        <w:tc>
          <w:tcPr>
            <w:tcW w:w="10620" w:type="dxa"/>
            <w:gridSpan w:val="4"/>
          </w:tcPr>
          <w:p w14:paraId="563DAD3C" w14:textId="77777777" w:rsidR="00270B6E" w:rsidRPr="003603C3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Have you encountered any challenges?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306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-13753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No</w:t>
            </w:r>
          </w:p>
          <w:p w14:paraId="172BCB50" w14:textId="77777777" w:rsidR="00270B6E" w:rsidRPr="003603C3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If yes, describe any challenges encountered (in the below</w:t>
            </w:r>
            <w:r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space</w:t>
            </w: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). </w:t>
            </w:r>
          </w:p>
          <w:p w14:paraId="062380DA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1B12D4EF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3C7F8EF8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049C9823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06853A9B" w14:textId="77777777" w:rsidR="00270B6E" w:rsidRPr="00FF7506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4025EF27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0A547068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6468F2F6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293DB583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3F693CE1" w14:textId="77777777" w:rsidR="00270B6E" w:rsidRPr="00FF7506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</w:tr>
      <w:tr w:rsidR="00270B6E" w:rsidRPr="00B03A6D" w14:paraId="7913F2B7" w14:textId="77777777" w:rsidTr="00270B6E">
        <w:trPr>
          <w:trHeight w:val="521"/>
        </w:trPr>
        <w:tc>
          <w:tcPr>
            <w:tcW w:w="10620" w:type="dxa"/>
            <w:gridSpan w:val="4"/>
            <w:shd w:val="clear" w:color="auto" w:fill="4472C4" w:themeFill="accent1"/>
          </w:tcPr>
          <w:p w14:paraId="22CAB096" w14:textId="77777777" w:rsidR="00270B6E" w:rsidRPr="00395E39" w:rsidRDefault="00270B6E" w:rsidP="00270B6E">
            <w:pPr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Part II: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Project Summary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 xml:space="preserve"> </w:t>
            </w:r>
          </w:p>
          <w:p w14:paraId="54E53AF7" w14:textId="0F8F9B1D" w:rsidR="00270B6E" w:rsidRPr="00D57808" w:rsidRDefault="00270B6E" w:rsidP="00270B6E">
            <w:pPr>
              <w:jc w:val="center"/>
              <w:rPr>
                <w:rFonts w:ascii="Arial" w:eastAsia="Times New Roman" w:hAnsi="Arial" w:cs="Arial"/>
                <w:b/>
                <w:smallCaps/>
                <w:color w:val="002060"/>
                <w:sz w:val="24"/>
                <w:szCs w:val="24"/>
              </w:rPr>
            </w:pPr>
            <w:r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Please summarize the progress made during October 20</w:t>
            </w:r>
            <w:r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23</w:t>
            </w:r>
            <w:r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– March 20</w:t>
            </w:r>
            <w:r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24</w:t>
            </w:r>
            <w:r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270B6E" w:rsidRPr="00B03A6D" w14:paraId="1E9621F8" w14:textId="77777777" w:rsidTr="00890140">
        <w:tc>
          <w:tcPr>
            <w:tcW w:w="5240" w:type="dxa"/>
            <w:gridSpan w:val="2"/>
          </w:tcPr>
          <w:p w14:paraId="0D534048" w14:textId="77777777" w:rsidR="00270B6E" w:rsidRPr="00B03A6D" w:rsidRDefault="00270B6E" w:rsidP="00270B6E">
            <w:pPr>
              <w:spacing w:after="6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What key processes, procedures, and activities contributed to the specified outcomes?</w:t>
            </w:r>
          </w:p>
        </w:tc>
        <w:tc>
          <w:tcPr>
            <w:tcW w:w="5380" w:type="dxa"/>
            <w:gridSpan w:val="2"/>
          </w:tcPr>
          <w:p w14:paraId="4DD5CFEA" w14:textId="77777777" w:rsidR="00270B6E" w:rsidRPr="00B03A6D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0B6E" w:rsidRPr="00B03A6D" w14:paraId="31AD93FE" w14:textId="77777777" w:rsidTr="00890140">
        <w:trPr>
          <w:trHeight w:val="70"/>
        </w:trPr>
        <w:tc>
          <w:tcPr>
            <w:tcW w:w="5240" w:type="dxa"/>
            <w:gridSpan w:val="2"/>
          </w:tcPr>
          <w:p w14:paraId="00A1F865" w14:textId="77777777" w:rsidR="00270B6E" w:rsidRPr="00B03A6D" w:rsidRDefault="00270B6E" w:rsidP="00270B6E">
            <w:pPr>
              <w:spacing w:after="6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Were resources adequate during this period?</w:t>
            </w:r>
          </w:p>
        </w:tc>
        <w:tc>
          <w:tcPr>
            <w:tcW w:w="5380" w:type="dxa"/>
            <w:gridSpan w:val="2"/>
          </w:tcPr>
          <w:p w14:paraId="60C2F13D" w14:textId="77777777" w:rsidR="00270B6E" w:rsidRPr="000C22E2" w:rsidRDefault="001605CF" w:rsidP="00270B6E">
            <w:pPr>
              <w:ind w:firstLine="72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5088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0B6E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70B6E" w:rsidRPr="000C22E2">
              <w:rPr>
                <w:rFonts w:ascii="Arial" w:hAnsi="Arial" w:cs="Arial"/>
                <w:sz w:val="24"/>
                <w:szCs w:val="24"/>
              </w:rPr>
              <w:t xml:space="preserve">Yes    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65001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0B6E" w:rsidRP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70B6E" w:rsidRPr="000C22E2">
              <w:rPr>
                <w:rFonts w:ascii="Arial" w:hAnsi="Arial" w:cs="Arial"/>
                <w:sz w:val="24"/>
                <w:szCs w:val="24"/>
              </w:rPr>
              <w:t xml:space="preserve"> No </w:t>
            </w:r>
          </w:p>
        </w:tc>
      </w:tr>
      <w:tr w:rsidR="00270B6E" w:rsidRPr="00B03A6D" w14:paraId="0B66344F" w14:textId="77777777" w:rsidTr="00890140">
        <w:trPr>
          <w:trHeight w:val="70"/>
        </w:trPr>
        <w:tc>
          <w:tcPr>
            <w:tcW w:w="5240" w:type="dxa"/>
            <w:gridSpan w:val="2"/>
          </w:tcPr>
          <w:p w14:paraId="6B134C9D" w14:textId="77777777" w:rsidR="00270B6E" w:rsidRPr="00B03A6D" w:rsidRDefault="00270B6E" w:rsidP="00270B6E">
            <w:pPr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What resource (or lack thereof), including the quantitative and qualitative characteristics of people, funding, equipment, supplies, training, preliminary plans, strategies, etc., contributed to activity outcomes?</w:t>
            </w:r>
          </w:p>
        </w:tc>
        <w:tc>
          <w:tcPr>
            <w:tcW w:w="5380" w:type="dxa"/>
            <w:gridSpan w:val="2"/>
          </w:tcPr>
          <w:p w14:paraId="5E6F1EF7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03D45A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F66CBD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B68C05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B264AF2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16096B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74301A" w14:textId="77777777" w:rsidR="00270B6E" w:rsidRPr="00B03A6D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0B6E" w:rsidRPr="00B03A6D" w14:paraId="26412D9D" w14:textId="77777777" w:rsidTr="00270B6E">
        <w:tc>
          <w:tcPr>
            <w:tcW w:w="10620" w:type="dxa"/>
            <w:gridSpan w:val="4"/>
            <w:shd w:val="clear" w:color="auto" w:fill="4472C4" w:themeFill="accent1"/>
          </w:tcPr>
          <w:p w14:paraId="6AF16C86" w14:textId="77777777" w:rsidR="00270B6E" w:rsidRPr="00395E39" w:rsidRDefault="00270B6E" w:rsidP="00270B6E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lastRenderedPageBreak/>
              <w:br w:type="page"/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</w:t>
            </w:r>
            <w:r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>III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>: Percentage</w:t>
            </w:r>
          </w:p>
          <w:p w14:paraId="4ADD48DD" w14:textId="77777777" w:rsidR="00270B6E" w:rsidRPr="00B03A6D" w:rsidRDefault="00270B6E" w:rsidP="00270B6E">
            <w:pPr>
              <w:ind w:right="-2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rovide a percentage level of completion for each objective:</w:t>
            </w:r>
          </w:p>
        </w:tc>
      </w:tr>
      <w:tr w:rsidR="00270B6E" w:rsidRPr="00B03A6D" w14:paraId="0D80472D" w14:textId="77777777" w:rsidTr="00890140">
        <w:tc>
          <w:tcPr>
            <w:tcW w:w="10620" w:type="dxa"/>
            <w:gridSpan w:val="4"/>
          </w:tcPr>
          <w:p w14:paraId="2D7FA605" w14:textId="77777777" w:rsidR="00270B6E" w:rsidRDefault="00270B6E" w:rsidP="00270B6E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1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34915326"/>
                <w:placeholder>
                  <w:docPart w:val="282341ABFBC846289E50C79788DD81DC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EndPr/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14:paraId="1510DA52" w14:textId="77777777" w:rsidR="00270B6E" w:rsidRDefault="00270B6E" w:rsidP="00270B6E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2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431562167"/>
                <w:placeholder>
                  <w:docPart w:val="C568A49173844EE2B5D48D7A017D7E12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EndPr/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14:paraId="429440B9" w14:textId="77777777" w:rsidR="00270B6E" w:rsidRDefault="00270B6E" w:rsidP="00270B6E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3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09970580"/>
                <w:placeholder>
                  <w:docPart w:val="7E3BB75E3F9C4C7B96B0A4B0E5AFC6DD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EndPr/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14:paraId="4C83D73E" w14:textId="77777777" w:rsidR="00270B6E" w:rsidRDefault="00270B6E" w:rsidP="00270B6E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4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483600725"/>
                <w:placeholder>
                  <w:docPart w:val="E1C3605557EC43E6BD2F31E2E91AB7BF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EndPr/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14:paraId="78E53DC9" w14:textId="77777777" w:rsidR="00270B6E" w:rsidRPr="00B03A6D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0B6E" w:rsidRPr="00B03A6D" w14:paraId="453033C4" w14:textId="77777777" w:rsidTr="00270B6E">
        <w:tc>
          <w:tcPr>
            <w:tcW w:w="10620" w:type="dxa"/>
            <w:gridSpan w:val="4"/>
            <w:shd w:val="clear" w:color="auto" w:fill="4472C4" w:themeFill="accent1"/>
          </w:tcPr>
          <w:p w14:paraId="0D374645" w14:textId="77777777" w:rsidR="00270B6E" w:rsidRPr="00395E39" w:rsidRDefault="00270B6E" w:rsidP="00270B6E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</w:t>
            </w:r>
            <w:r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I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V: Activity Management and Documentation</w:t>
            </w:r>
          </w:p>
          <w:p w14:paraId="1C8F6C08" w14:textId="77777777" w:rsidR="00270B6E" w:rsidRPr="00B03A6D" w:rsidRDefault="00270B6E" w:rsidP="00270B6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lease respond to the following</w:t>
            </w:r>
          </w:p>
        </w:tc>
      </w:tr>
      <w:tr w:rsidR="00270B6E" w:rsidRPr="00B03A6D" w14:paraId="21746407" w14:textId="77777777" w:rsidTr="00890140">
        <w:tc>
          <w:tcPr>
            <w:tcW w:w="5850" w:type="dxa"/>
            <w:gridSpan w:val="3"/>
          </w:tcPr>
          <w:p w14:paraId="653EBD45" w14:textId="77777777" w:rsidR="00270B6E" w:rsidRDefault="00270B6E" w:rsidP="00270B6E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Are all Time and Efforts completed, submitted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B03A6D">
              <w:rPr>
                <w:rFonts w:ascii="Arial" w:hAnsi="Arial" w:cs="Arial"/>
                <w:sz w:val="24"/>
                <w:szCs w:val="24"/>
              </w:rPr>
              <w:t xml:space="preserve"> and </w:t>
            </w:r>
            <w:proofErr w:type="gramStart"/>
            <w:r w:rsidRPr="00B03A6D">
              <w:rPr>
                <w:rFonts w:ascii="Arial" w:hAnsi="Arial" w:cs="Arial"/>
                <w:sz w:val="24"/>
                <w:szCs w:val="24"/>
              </w:rPr>
              <w:t>up-to-date</w:t>
            </w:r>
            <w:proofErr w:type="gramEnd"/>
            <w:r w:rsidRPr="00B03A6D">
              <w:rPr>
                <w:rFonts w:ascii="Arial" w:hAnsi="Arial" w:cs="Arial"/>
                <w:sz w:val="24"/>
                <w:szCs w:val="24"/>
              </w:rPr>
              <w:t xml:space="preserve"> in the Title III office? </w:t>
            </w:r>
          </w:p>
          <w:p w14:paraId="32EFDC74" w14:textId="77777777" w:rsidR="00270B6E" w:rsidRPr="00B03A6D" w:rsidRDefault="00270B6E" w:rsidP="00270B6E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no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, provide a detailed explanation. </w:t>
            </w:r>
          </w:p>
        </w:tc>
        <w:tc>
          <w:tcPr>
            <w:tcW w:w="4770" w:type="dxa"/>
          </w:tcPr>
          <w:p w14:paraId="36E9268F" w14:textId="77777777" w:rsidR="00270B6E" w:rsidRPr="00CE2445" w:rsidRDefault="001605CF" w:rsidP="00270B6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88267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0B6E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70B6E" w:rsidRPr="00CE2445">
              <w:rPr>
                <w:rFonts w:ascii="Arial" w:hAnsi="Arial" w:cs="Arial"/>
                <w:sz w:val="24"/>
                <w:szCs w:val="24"/>
              </w:rPr>
              <w:t xml:space="preserve">Yes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8457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0B6E" w:rsidRPr="00CE244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70B6E" w:rsidRPr="00CE2445">
              <w:rPr>
                <w:rFonts w:ascii="Arial" w:hAnsi="Arial" w:cs="Arial"/>
                <w:sz w:val="24"/>
                <w:szCs w:val="24"/>
              </w:rPr>
              <w:t xml:space="preserve"> No </w:t>
            </w:r>
          </w:p>
          <w:p w14:paraId="2978FC50" w14:textId="77777777" w:rsidR="00270B6E" w:rsidRPr="004831E3" w:rsidRDefault="00270B6E" w:rsidP="00270B6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270B6E" w:rsidRPr="00B03A6D" w14:paraId="2CCC62DD" w14:textId="77777777" w:rsidTr="00890140">
        <w:trPr>
          <w:trHeight w:val="1268"/>
        </w:trPr>
        <w:tc>
          <w:tcPr>
            <w:tcW w:w="5850" w:type="dxa"/>
            <w:gridSpan w:val="3"/>
          </w:tcPr>
          <w:p w14:paraId="092E27A7" w14:textId="77777777" w:rsidR="00270B6E" w:rsidRDefault="00270B6E" w:rsidP="00270B6E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Has all the equipment for your activity been tagged</w:t>
            </w:r>
            <w:r>
              <w:rPr>
                <w:rFonts w:ascii="Arial" w:hAnsi="Arial" w:cs="Arial"/>
                <w:sz w:val="24"/>
                <w:szCs w:val="24"/>
              </w:rPr>
              <w:t xml:space="preserve"> by the O</w:t>
            </w:r>
            <w:r w:rsidRPr="00B03A6D">
              <w:rPr>
                <w:rFonts w:ascii="Arial" w:hAnsi="Arial" w:cs="Arial"/>
                <w:sz w:val="24"/>
                <w:szCs w:val="24"/>
              </w:rPr>
              <w:t>ffice</w:t>
            </w:r>
            <w:r>
              <w:rPr>
                <w:rFonts w:ascii="Arial" w:hAnsi="Arial" w:cs="Arial"/>
                <w:sz w:val="24"/>
                <w:szCs w:val="24"/>
              </w:rPr>
              <w:t xml:space="preserve"> of Title III</w:t>
            </w:r>
            <w:r w:rsidRPr="00B03A6D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4AB3F39B" w14:textId="77777777" w:rsidR="00270B6E" w:rsidRPr="00B03A6D" w:rsidRDefault="00270B6E" w:rsidP="00270B6E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no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, provide a detailed explanation.</w:t>
            </w:r>
          </w:p>
        </w:tc>
        <w:tc>
          <w:tcPr>
            <w:tcW w:w="4770" w:type="dxa"/>
          </w:tcPr>
          <w:p w14:paraId="74955527" w14:textId="77777777" w:rsidR="00270B6E" w:rsidRPr="000C22E2" w:rsidRDefault="001605CF" w:rsidP="00270B6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5798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0B6E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70B6E" w:rsidRPr="000C22E2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82124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0B6E" w:rsidRP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70B6E" w:rsidRPr="000C22E2">
              <w:rPr>
                <w:rFonts w:ascii="Arial" w:hAnsi="Arial" w:cs="Arial"/>
                <w:sz w:val="24"/>
                <w:szCs w:val="24"/>
              </w:rPr>
              <w:t xml:space="preserve"> No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787653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0B6E" w:rsidRP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70B6E" w:rsidRPr="000C22E2">
              <w:rPr>
                <w:rFonts w:ascii="Arial" w:hAnsi="Arial" w:cs="Arial"/>
                <w:sz w:val="24"/>
                <w:szCs w:val="24"/>
              </w:rPr>
              <w:t>N/A</w:t>
            </w:r>
          </w:p>
          <w:p w14:paraId="1FF09CD3" w14:textId="77777777" w:rsidR="00270B6E" w:rsidRDefault="00270B6E" w:rsidP="00270B6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CBD149B" w14:textId="77777777" w:rsidR="00270B6E" w:rsidRPr="000B3C60" w:rsidRDefault="00270B6E" w:rsidP="00270B6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7F98922" w14:textId="77777777" w:rsidR="008A0EF2" w:rsidRPr="008B13D6" w:rsidRDefault="008A0EF2" w:rsidP="008B13D6">
      <w:pPr>
        <w:pBdr>
          <w:bottom w:val="single" w:sz="12" w:space="0" w:color="auto"/>
        </w:pBdr>
        <w:spacing w:after="0" w:line="240" w:lineRule="auto"/>
        <w:rPr>
          <w:rFonts w:ascii="Arial" w:hAnsi="Arial" w:cs="Arial"/>
          <w:sz w:val="24"/>
        </w:rPr>
      </w:pPr>
    </w:p>
    <w:p w14:paraId="7B0EB6D0" w14:textId="77777777" w:rsidR="008B13D6" w:rsidRDefault="008B13D6" w:rsidP="008B13D6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(Note: Submit All Supporting Documents with Your Report)</w:t>
      </w:r>
    </w:p>
    <w:p w14:paraId="7E88451E" w14:textId="77777777" w:rsidR="008B13D6" w:rsidRDefault="008B13D6" w:rsidP="008B13D6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  <w:sz w:val="24"/>
        </w:rPr>
      </w:pPr>
    </w:p>
    <w:p w14:paraId="4CD07DF8" w14:textId="77777777" w:rsidR="008B13D6" w:rsidRPr="008B13D6" w:rsidRDefault="008B13D6" w:rsidP="008B13D6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  <w:sz w:val="24"/>
        </w:rPr>
      </w:pPr>
    </w:p>
    <w:p w14:paraId="757D667C" w14:textId="77777777" w:rsidR="008A0EF2" w:rsidRPr="00B51F13" w:rsidRDefault="00B51F13" w:rsidP="00B51F13">
      <w:pPr>
        <w:spacing w:after="240" w:line="240" w:lineRule="auto"/>
        <w:jc w:val="center"/>
        <w:rPr>
          <w:rFonts w:ascii="Arial" w:hAnsi="Arial" w:cs="Arial"/>
          <w:b/>
          <w:caps/>
          <w:sz w:val="24"/>
        </w:rPr>
      </w:pPr>
      <w:r w:rsidRPr="00B51F13">
        <w:rPr>
          <w:rFonts w:ascii="Arial" w:hAnsi="Arial" w:cs="Arial"/>
          <w:b/>
          <w:caps/>
          <w:sz w:val="24"/>
        </w:rPr>
        <w:t>Approval</w:t>
      </w:r>
      <w:r w:rsidR="008A0EF2" w:rsidRPr="00B51F13">
        <w:rPr>
          <w:rFonts w:ascii="Arial" w:hAnsi="Arial" w:cs="Arial"/>
          <w:b/>
          <w:caps/>
          <w:sz w:val="24"/>
        </w:rPr>
        <w:t xml:space="preserve">: </w:t>
      </w:r>
    </w:p>
    <w:p w14:paraId="66D1A99E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sz w:val="24"/>
          <w:szCs w:val="24"/>
        </w:rPr>
        <w:t>Activity Director</w:t>
      </w:r>
      <w:r w:rsidRPr="00CE2445">
        <w:rPr>
          <w:rFonts w:ascii="Arial" w:eastAsia="Times New Roman" w:hAnsi="Arial" w:cs="Arial"/>
          <w:sz w:val="24"/>
          <w:szCs w:val="24"/>
        </w:rPr>
        <w:t>: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  <w:t>______</w:t>
      </w:r>
      <w:r w:rsidRPr="00CE2445">
        <w:rPr>
          <w:rFonts w:ascii="Arial" w:eastAsia="Times New Roman" w:hAnsi="Arial" w:cs="Arial"/>
          <w:sz w:val="24"/>
          <w:szCs w:val="24"/>
        </w:rPr>
        <w:t xml:space="preserve">       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</w:p>
    <w:p w14:paraId="1464F4EF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Signature 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001522D6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5E60D16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pervisor</w:t>
      </w:r>
      <w:r w:rsidRPr="00CE2445">
        <w:rPr>
          <w:rFonts w:ascii="Arial" w:eastAsia="Times New Roman" w:hAnsi="Arial" w:cs="Arial"/>
          <w:sz w:val="24"/>
          <w:szCs w:val="24"/>
        </w:rPr>
        <w:t xml:space="preserve">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</w:t>
      </w:r>
      <w:r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CE2445">
        <w:rPr>
          <w:rFonts w:ascii="Arial" w:eastAsia="Times New Roman" w:hAnsi="Arial" w:cs="Arial"/>
          <w:sz w:val="24"/>
          <w:szCs w:val="24"/>
        </w:rPr>
        <w:t>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2590D851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40C75BF0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B1EEF16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 xml:space="preserve">Title III Director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2CC70439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69F9C164" w14:textId="77777777" w:rsidR="00FF7506" w:rsidRPr="000278D4" w:rsidRDefault="00FF7506" w:rsidP="00CE2445">
      <w:pPr>
        <w:spacing w:before="240" w:after="0" w:line="240" w:lineRule="auto"/>
        <w:rPr>
          <w:rFonts w:ascii="Arial" w:hAnsi="Arial" w:cs="Arial"/>
          <w:b/>
          <w:sz w:val="24"/>
          <w:szCs w:val="24"/>
        </w:rPr>
      </w:pPr>
    </w:p>
    <w:sectPr w:rsidR="00FF7506" w:rsidRPr="000278D4" w:rsidSect="00270B6E">
      <w:pgSz w:w="12240" w:h="15840"/>
      <w:pgMar w:top="1440" w:right="1440" w:bottom="1440" w:left="1440" w:header="720" w:footer="720" w:gutter="0"/>
      <w:pgBorders w:offsetFrom="page">
        <w:top w:val="single" w:sz="12" w:space="24" w:color="4472C4" w:themeColor="accent1"/>
        <w:left w:val="single" w:sz="12" w:space="24" w:color="4472C4" w:themeColor="accent1"/>
        <w:bottom w:val="single" w:sz="12" w:space="24" w:color="4472C4" w:themeColor="accent1"/>
        <w:right w:val="single" w:sz="12" w:space="24" w:color="4472C4" w:themeColor="accen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9AA78" w14:textId="77777777" w:rsidR="00810951" w:rsidRDefault="00810951" w:rsidP="00937E00">
      <w:pPr>
        <w:spacing w:after="0" w:line="240" w:lineRule="auto"/>
      </w:pPr>
      <w:r>
        <w:separator/>
      </w:r>
    </w:p>
  </w:endnote>
  <w:endnote w:type="continuationSeparator" w:id="0">
    <w:p w14:paraId="4FE2926A" w14:textId="77777777" w:rsidR="00810951" w:rsidRDefault="00810951" w:rsidP="00937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3C8717" w14:textId="77777777" w:rsidR="00810951" w:rsidRDefault="00810951" w:rsidP="00937E00">
      <w:pPr>
        <w:spacing w:after="0" w:line="240" w:lineRule="auto"/>
      </w:pPr>
      <w:r>
        <w:separator/>
      </w:r>
    </w:p>
  </w:footnote>
  <w:footnote w:type="continuationSeparator" w:id="0">
    <w:p w14:paraId="5C6AE280" w14:textId="77777777" w:rsidR="00810951" w:rsidRDefault="00810951" w:rsidP="00937E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A618AD"/>
    <w:multiLevelType w:val="hybridMultilevel"/>
    <w:tmpl w:val="A044D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0876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E0NjYwNzQxNzdV0lEKTi0uzszPAykwrgUA1Kej9iwAAAA="/>
  </w:docVars>
  <w:rsids>
    <w:rsidRoot w:val="00FF7506"/>
    <w:rsid w:val="00014E0D"/>
    <w:rsid w:val="000278D4"/>
    <w:rsid w:val="00072063"/>
    <w:rsid w:val="0007440C"/>
    <w:rsid w:val="000C22E2"/>
    <w:rsid w:val="00270B6E"/>
    <w:rsid w:val="002731EB"/>
    <w:rsid w:val="00286C8D"/>
    <w:rsid w:val="003603C3"/>
    <w:rsid w:val="00371E94"/>
    <w:rsid w:val="00374AB5"/>
    <w:rsid w:val="00395E39"/>
    <w:rsid w:val="0042341B"/>
    <w:rsid w:val="00433CCD"/>
    <w:rsid w:val="00462967"/>
    <w:rsid w:val="004F509E"/>
    <w:rsid w:val="004F7CEA"/>
    <w:rsid w:val="0054789E"/>
    <w:rsid w:val="0059236A"/>
    <w:rsid w:val="005E6983"/>
    <w:rsid w:val="00654E52"/>
    <w:rsid w:val="00661743"/>
    <w:rsid w:val="00672C30"/>
    <w:rsid w:val="00763C39"/>
    <w:rsid w:val="00810951"/>
    <w:rsid w:val="00856196"/>
    <w:rsid w:val="00890140"/>
    <w:rsid w:val="008A0EF2"/>
    <w:rsid w:val="008B13D6"/>
    <w:rsid w:val="008C7650"/>
    <w:rsid w:val="0091038F"/>
    <w:rsid w:val="00917A80"/>
    <w:rsid w:val="00937E00"/>
    <w:rsid w:val="00981F50"/>
    <w:rsid w:val="00A7405B"/>
    <w:rsid w:val="00A8726E"/>
    <w:rsid w:val="00AB606D"/>
    <w:rsid w:val="00AD5ECE"/>
    <w:rsid w:val="00B33208"/>
    <w:rsid w:val="00B344A3"/>
    <w:rsid w:val="00B51F13"/>
    <w:rsid w:val="00B966DC"/>
    <w:rsid w:val="00BF27BA"/>
    <w:rsid w:val="00CA2114"/>
    <w:rsid w:val="00CE2445"/>
    <w:rsid w:val="00D62FAC"/>
    <w:rsid w:val="00F67EF2"/>
    <w:rsid w:val="00F870AA"/>
    <w:rsid w:val="00FF04C6"/>
    <w:rsid w:val="00FF10BD"/>
    <w:rsid w:val="00FF7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DC454"/>
  <w15:chartTrackingRefBased/>
  <w15:docId w15:val="{9D8BA26B-ABB7-4D11-94FD-E64F1C6F0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5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7506"/>
    <w:pPr>
      <w:spacing w:after="200" w:line="276" w:lineRule="auto"/>
      <w:ind w:left="720"/>
      <w:contextualSpacing/>
    </w:pPr>
  </w:style>
  <w:style w:type="paragraph" w:styleId="NoSpacing">
    <w:name w:val="No Spacing"/>
    <w:uiPriority w:val="1"/>
    <w:qFormat/>
    <w:rsid w:val="00FF750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FF750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37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E00"/>
  </w:style>
  <w:style w:type="paragraph" w:styleId="Footer">
    <w:name w:val="footer"/>
    <w:basedOn w:val="Normal"/>
    <w:link w:val="FooterChar"/>
    <w:uiPriority w:val="99"/>
    <w:unhideWhenUsed/>
    <w:rsid w:val="00937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1DDAAE8CCCB4DADAFD52E2244F53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CFD83-58EE-4F52-8BAC-54591FAD351A}"/>
      </w:docPartPr>
      <w:docPartBody>
        <w:p w:rsidR="005279AF" w:rsidRDefault="00ED49F3" w:rsidP="00ED49F3">
          <w:pPr>
            <w:pStyle w:val="61DDAAE8CCCB4DADAFD52E2244F5398C15"/>
          </w:pPr>
          <w:r w:rsidRPr="003603C3">
            <w:rPr>
              <w:rStyle w:val="PlaceholderText"/>
              <w:rFonts w:ascii="Arial" w:hAnsi="Arial" w:cs="Arial"/>
              <w:color w:val="3A3A3A" w:themeColor="background2" w:themeShade="40"/>
              <w:sz w:val="24"/>
            </w:rPr>
            <w:t>Click here to enter a date.</w:t>
          </w:r>
        </w:p>
      </w:docPartBody>
    </w:docPart>
    <w:docPart>
      <w:docPartPr>
        <w:name w:val="282341ABFBC846289E50C79788DD8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65C04-8780-46B3-BBA0-50CDC97A7585}"/>
      </w:docPartPr>
      <w:docPartBody>
        <w:p w:rsidR="00F36F67" w:rsidRDefault="00F36F67" w:rsidP="00F36F67">
          <w:pPr>
            <w:pStyle w:val="282341ABFBC846289E50C79788DD81DC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C568A49173844EE2B5D48D7A017D7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17B74-6418-47DA-87AD-5B28585AE27D}"/>
      </w:docPartPr>
      <w:docPartBody>
        <w:p w:rsidR="00F36F67" w:rsidRDefault="00F36F67" w:rsidP="00F36F67">
          <w:pPr>
            <w:pStyle w:val="C568A49173844EE2B5D48D7A017D7E12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7E3BB75E3F9C4C7B96B0A4B0E5AFC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693BC-CB67-46F1-89BE-D008ACAEFBEA}"/>
      </w:docPartPr>
      <w:docPartBody>
        <w:p w:rsidR="00F36F67" w:rsidRDefault="00F36F67" w:rsidP="00F36F67">
          <w:pPr>
            <w:pStyle w:val="7E3BB75E3F9C4C7B96B0A4B0E5AFC6DD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E1C3605557EC43E6BD2F31E2E91AB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CA0D7-CBEF-4477-9B25-92A956FEFFA6}"/>
      </w:docPartPr>
      <w:docPartBody>
        <w:p w:rsidR="00F36F67" w:rsidRDefault="00F36F67" w:rsidP="00F36F67">
          <w:pPr>
            <w:pStyle w:val="E1C3605557EC43E6BD2F31E2E91AB7BF"/>
          </w:pPr>
          <w:r>
            <w:rPr>
              <w:rStyle w:val="PlaceholderText"/>
            </w:rPr>
            <w:t>#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AF3"/>
    <w:rsid w:val="0017191C"/>
    <w:rsid w:val="00194205"/>
    <w:rsid w:val="00433CCD"/>
    <w:rsid w:val="00447DCF"/>
    <w:rsid w:val="00512F6A"/>
    <w:rsid w:val="005279AF"/>
    <w:rsid w:val="00722A10"/>
    <w:rsid w:val="00A8726E"/>
    <w:rsid w:val="00BF27BA"/>
    <w:rsid w:val="00C90840"/>
    <w:rsid w:val="00CE1AF3"/>
    <w:rsid w:val="00D20654"/>
    <w:rsid w:val="00D76CA5"/>
    <w:rsid w:val="00DC0814"/>
    <w:rsid w:val="00ED49F3"/>
    <w:rsid w:val="00F36F67"/>
    <w:rsid w:val="00FD3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6F67"/>
    <w:rPr>
      <w:color w:val="808080"/>
    </w:rPr>
  </w:style>
  <w:style w:type="paragraph" w:customStyle="1" w:styleId="282341ABFBC846289E50C79788DD81DC">
    <w:name w:val="282341ABFBC846289E50C79788DD81DC"/>
    <w:rsid w:val="00F36F67"/>
    <w:rPr>
      <w:kern w:val="2"/>
      <w14:ligatures w14:val="standardContextual"/>
    </w:rPr>
  </w:style>
  <w:style w:type="paragraph" w:customStyle="1" w:styleId="C568A49173844EE2B5D48D7A017D7E12">
    <w:name w:val="C568A49173844EE2B5D48D7A017D7E12"/>
    <w:rsid w:val="00F36F67"/>
    <w:rPr>
      <w:kern w:val="2"/>
      <w14:ligatures w14:val="standardContextual"/>
    </w:rPr>
  </w:style>
  <w:style w:type="paragraph" w:customStyle="1" w:styleId="7E3BB75E3F9C4C7B96B0A4B0E5AFC6DD">
    <w:name w:val="7E3BB75E3F9C4C7B96B0A4B0E5AFC6DD"/>
    <w:rsid w:val="00F36F67"/>
    <w:rPr>
      <w:kern w:val="2"/>
      <w14:ligatures w14:val="standardContextual"/>
    </w:rPr>
  </w:style>
  <w:style w:type="paragraph" w:customStyle="1" w:styleId="E1C3605557EC43E6BD2F31E2E91AB7BF">
    <w:name w:val="E1C3605557EC43E6BD2F31E2E91AB7BF"/>
    <w:rsid w:val="00F36F67"/>
    <w:rPr>
      <w:kern w:val="2"/>
      <w14:ligatures w14:val="standardContextual"/>
    </w:rPr>
  </w:style>
  <w:style w:type="paragraph" w:customStyle="1" w:styleId="61DDAAE8CCCB4DADAFD52E2244F5398C15">
    <w:name w:val="61DDAAE8CCCB4DADAFD52E2244F5398C15"/>
    <w:rsid w:val="00ED49F3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A72D5-1090-474E-833D-273F15140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6</Words>
  <Characters>1655</Characters>
  <Application>Microsoft Office Word</Application>
  <DocSecurity>0</DocSecurity>
  <Lines>99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iard, LaTashia</dc:creator>
  <cp:keywords/>
  <dc:description/>
  <cp:lastModifiedBy>Cooper-Johnson, Chrystal</cp:lastModifiedBy>
  <cp:revision>4</cp:revision>
  <cp:lastPrinted>2022-09-30T17:17:00Z</cp:lastPrinted>
  <dcterms:created xsi:type="dcterms:W3CDTF">2025-09-26T14:55:00Z</dcterms:created>
  <dcterms:modified xsi:type="dcterms:W3CDTF">2025-09-26T14:55:00Z</dcterms:modified>
</cp:coreProperties>
</file>